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21EB1" w14:textId="0334E29D" w:rsidR="00DA40B8" w:rsidRDefault="00DA40B8" w:rsidP="0015267F">
      <w:pPr>
        <w:jc w:val="center"/>
        <w:rPr>
          <w:b/>
          <w:bCs/>
          <w:sz w:val="32"/>
          <w:szCs w:val="32"/>
        </w:rPr>
      </w:pPr>
    </w:p>
    <w:p w14:paraId="2202661E" w14:textId="5D9889CC" w:rsidR="00DA40B8" w:rsidRDefault="00BD5CD2" w:rsidP="0015267F">
      <w:pPr>
        <w:jc w:val="center"/>
        <w:rPr>
          <w:i/>
          <w:iCs/>
          <w:sz w:val="40"/>
          <w:szCs w:val="40"/>
        </w:rPr>
      </w:pPr>
      <w:r>
        <w:rPr>
          <w:i/>
          <w:iCs/>
          <w:sz w:val="40"/>
          <w:szCs w:val="40"/>
        </w:rPr>
        <w:t>(</w:t>
      </w:r>
      <w:r w:rsidRPr="00BD5CD2">
        <w:rPr>
          <w:i/>
          <w:iCs/>
          <w:sz w:val="40"/>
          <w:szCs w:val="40"/>
        </w:rPr>
        <w:t>Add your log</w:t>
      </w:r>
      <w:r w:rsidR="008E777B">
        <w:rPr>
          <w:i/>
          <w:iCs/>
          <w:sz w:val="40"/>
          <w:szCs w:val="40"/>
        </w:rPr>
        <w:t>o &amp; contact info)</w:t>
      </w:r>
    </w:p>
    <w:p w14:paraId="743CE6B0" w14:textId="77777777" w:rsidR="00BD5CD2" w:rsidRPr="00BD5CD2" w:rsidRDefault="00BD5CD2" w:rsidP="0015267F">
      <w:pPr>
        <w:jc w:val="center"/>
        <w:rPr>
          <w:i/>
          <w:iCs/>
          <w:sz w:val="28"/>
          <w:szCs w:val="28"/>
        </w:rPr>
      </w:pPr>
    </w:p>
    <w:p w14:paraId="4EDB1B06" w14:textId="4DD8C6D2" w:rsidR="0085678C" w:rsidRPr="0085678C" w:rsidRDefault="0027176D" w:rsidP="00BD5CD2">
      <w:pPr>
        <w:jc w:val="center"/>
        <w:rPr>
          <w:rFonts w:ascii="Arial" w:hAnsi="Arial" w:cs="Arial"/>
          <w:i/>
          <w:iCs/>
          <w:sz w:val="40"/>
          <w:szCs w:val="40"/>
        </w:rPr>
      </w:pPr>
      <w:bookmarkStart w:id="0" w:name="_Hlk42094925"/>
      <w:r w:rsidRPr="0085678C">
        <w:rPr>
          <w:rFonts w:ascii="Arial" w:hAnsi="Arial" w:cs="Arial"/>
          <w:i/>
          <w:iCs/>
          <w:sz w:val="40"/>
          <w:szCs w:val="40"/>
        </w:rPr>
        <w:t xml:space="preserve">We are taking extraordinary precautions to </w:t>
      </w:r>
      <w:r w:rsidR="00B621C8" w:rsidRPr="0085678C">
        <w:rPr>
          <w:rFonts w:ascii="Arial" w:hAnsi="Arial" w:cs="Arial"/>
          <w:i/>
          <w:iCs/>
          <w:sz w:val="40"/>
          <w:szCs w:val="40"/>
        </w:rPr>
        <w:t xml:space="preserve">limit COVID-19 exposure to </w:t>
      </w:r>
      <w:r w:rsidR="00FD7331" w:rsidRPr="0085678C">
        <w:rPr>
          <w:rFonts w:ascii="Arial" w:hAnsi="Arial" w:cs="Arial"/>
          <w:i/>
          <w:iCs/>
          <w:sz w:val="40"/>
          <w:szCs w:val="40"/>
        </w:rPr>
        <w:t>our clients, REALTORS</w:t>
      </w:r>
      <w:r w:rsidR="00C324D8" w:rsidRPr="0085678C">
        <w:rPr>
          <w:rFonts w:ascii="Arial" w:hAnsi="Arial" w:cs="Arial"/>
          <w:i/>
          <w:iCs/>
          <w:sz w:val="40"/>
          <w:szCs w:val="40"/>
        </w:rPr>
        <w:t>®</w:t>
      </w:r>
      <w:r w:rsidR="00A60357" w:rsidRPr="0085678C">
        <w:rPr>
          <w:rFonts w:ascii="Arial" w:hAnsi="Arial" w:cs="Arial"/>
          <w:i/>
          <w:iCs/>
          <w:sz w:val="40"/>
          <w:szCs w:val="40"/>
        </w:rPr>
        <w:t>,</w:t>
      </w:r>
      <w:r w:rsidR="00FD7331" w:rsidRPr="0085678C">
        <w:rPr>
          <w:rFonts w:ascii="Arial" w:hAnsi="Arial" w:cs="Arial"/>
          <w:i/>
          <w:iCs/>
          <w:sz w:val="40"/>
          <w:szCs w:val="40"/>
        </w:rPr>
        <w:t xml:space="preserve"> and the public</w:t>
      </w:r>
      <w:r w:rsidR="00560035" w:rsidRPr="0085678C">
        <w:rPr>
          <w:rFonts w:ascii="Arial" w:hAnsi="Arial" w:cs="Arial"/>
          <w:i/>
          <w:iCs/>
          <w:sz w:val="40"/>
          <w:szCs w:val="40"/>
        </w:rPr>
        <w:t>.</w:t>
      </w:r>
    </w:p>
    <w:p w14:paraId="547BC5A1" w14:textId="3D67B6C3" w:rsidR="001B55EA" w:rsidRPr="0085678C" w:rsidRDefault="00125F06" w:rsidP="00BD5CD2">
      <w:pPr>
        <w:jc w:val="center"/>
        <w:rPr>
          <w:rFonts w:ascii="Arial" w:hAnsi="Arial" w:cs="Arial"/>
          <w:i/>
          <w:iCs/>
          <w:sz w:val="40"/>
          <w:szCs w:val="40"/>
        </w:rPr>
      </w:pPr>
      <w:r w:rsidRPr="0085678C">
        <w:rPr>
          <w:rFonts w:ascii="Arial" w:hAnsi="Arial" w:cs="Arial"/>
          <w:i/>
          <w:iCs/>
          <w:sz w:val="40"/>
          <w:szCs w:val="40"/>
        </w:rPr>
        <w:t>Y</w:t>
      </w:r>
      <w:r w:rsidR="00EC772C" w:rsidRPr="0085678C">
        <w:rPr>
          <w:rFonts w:ascii="Arial" w:hAnsi="Arial" w:cs="Arial"/>
          <w:i/>
          <w:iCs/>
          <w:sz w:val="40"/>
          <w:szCs w:val="40"/>
        </w:rPr>
        <w:t>our cooperation</w:t>
      </w:r>
      <w:r w:rsidRPr="0085678C">
        <w:rPr>
          <w:rFonts w:ascii="Arial" w:hAnsi="Arial" w:cs="Arial"/>
          <w:i/>
          <w:iCs/>
          <w:sz w:val="40"/>
          <w:szCs w:val="40"/>
        </w:rPr>
        <w:t xml:space="preserve"> is requested</w:t>
      </w:r>
      <w:r w:rsidR="00C324D8" w:rsidRPr="0085678C">
        <w:rPr>
          <w:rFonts w:ascii="Arial" w:hAnsi="Arial" w:cs="Arial"/>
          <w:i/>
          <w:iCs/>
          <w:sz w:val="40"/>
          <w:szCs w:val="40"/>
        </w:rPr>
        <w:t>.</w:t>
      </w:r>
    </w:p>
    <w:p w14:paraId="32B7DB59" w14:textId="77777777" w:rsidR="00E406D2" w:rsidRPr="00E648C1" w:rsidRDefault="00E406D2" w:rsidP="0019519F">
      <w:pPr>
        <w:rPr>
          <w:rFonts w:ascii="Arial Narrow" w:hAnsi="Arial Narrow" w:cs="Arial"/>
          <w:b/>
          <w:bCs/>
          <w:i/>
          <w:iCs/>
          <w:sz w:val="16"/>
          <w:szCs w:val="16"/>
        </w:rPr>
      </w:pPr>
    </w:p>
    <w:p w14:paraId="64CD7EAB" w14:textId="1BE170FA" w:rsidR="004B6307" w:rsidRPr="00894A3F" w:rsidRDefault="00AE702E" w:rsidP="001E7183">
      <w:pPr>
        <w:jc w:val="center"/>
        <w:rPr>
          <w:rFonts w:ascii="Arial Narrow" w:hAnsi="Arial Narrow" w:cs="Arial"/>
          <w:b/>
          <w:bCs/>
          <w:i/>
          <w:iCs/>
          <w:sz w:val="72"/>
          <w:szCs w:val="72"/>
        </w:rPr>
      </w:pPr>
      <w:r w:rsidRPr="00894A3F">
        <w:rPr>
          <w:rFonts w:ascii="Arial Narrow" w:hAnsi="Arial Narrow" w:cs="Arial"/>
          <w:b/>
          <w:bCs/>
          <w:i/>
          <w:iCs/>
          <w:sz w:val="72"/>
          <w:szCs w:val="72"/>
        </w:rPr>
        <w:t>Guidelines for Touring Open Houses</w:t>
      </w:r>
    </w:p>
    <w:bookmarkEnd w:id="0"/>
    <w:p w14:paraId="17A5FBF0" w14:textId="54ED8847" w:rsidR="0019519F" w:rsidRPr="00E648C1" w:rsidRDefault="000D1E38" w:rsidP="0019519F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 xml:space="preserve">A </w:t>
      </w:r>
      <w:r w:rsidR="0019519F" w:rsidRPr="00E648C1">
        <w:rPr>
          <w:rFonts w:ascii="Arial Narrow" w:hAnsi="Arial Narrow" w:cs="Arial"/>
          <w:sz w:val="52"/>
          <w:szCs w:val="52"/>
        </w:rPr>
        <w:t xml:space="preserve">maximum of 5 people </w:t>
      </w:r>
      <w:r w:rsidR="0019519F" w:rsidRPr="003F72D4">
        <w:rPr>
          <w:rFonts w:ascii="Arial Narrow" w:hAnsi="Arial Narrow" w:cs="Arial"/>
          <w:i/>
          <w:iCs/>
          <w:sz w:val="52"/>
          <w:szCs w:val="52"/>
        </w:rPr>
        <w:t>(including broker)</w:t>
      </w:r>
      <w:r w:rsidR="0019519F" w:rsidRPr="00E648C1">
        <w:rPr>
          <w:rFonts w:ascii="Arial Narrow" w:hAnsi="Arial Narrow" w:cs="Arial"/>
          <w:sz w:val="52"/>
          <w:szCs w:val="52"/>
        </w:rPr>
        <w:t xml:space="preserve"> </w:t>
      </w:r>
      <w:r w:rsidRPr="00E648C1">
        <w:rPr>
          <w:rFonts w:ascii="Arial Narrow" w:hAnsi="Arial Narrow" w:cs="Arial"/>
          <w:sz w:val="52"/>
          <w:szCs w:val="52"/>
        </w:rPr>
        <w:t xml:space="preserve">may view a </w:t>
      </w:r>
      <w:r w:rsidR="00784BD5" w:rsidRPr="00E648C1">
        <w:rPr>
          <w:rFonts w:ascii="Arial Narrow" w:hAnsi="Arial Narrow" w:cs="Arial"/>
          <w:sz w:val="52"/>
          <w:szCs w:val="52"/>
        </w:rPr>
        <w:t>home at one time</w:t>
      </w:r>
    </w:p>
    <w:p w14:paraId="37AF327E" w14:textId="21EBBC2E" w:rsidR="0019519F" w:rsidRPr="00E648C1" w:rsidRDefault="00784BD5" w:rsidP="00784BD5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>S</w:t>
      </w:r>
      <w:r w:rsidR="00712799" w:rsidRPr="00E648C1">
        <w:rPr>
          <w:rFonts w:ascii="Arial Narrow" w:hAnsi="Arial Narrow" w:cs="Arial"/>
          <w:sz w:val="52"/>
          <w:szCs w:val="52"/>
        </w:rPr>
        <w:t xml:space="preserve">anitize hands </w:t>
      </w:r>
      <w:r w:rsidR="003F72D4">
        <w:rPr>
          <w:rFonts w:ascii="Arial Narrow" w:hAnsi="Arial Narrow" w:cs="Arial"/>
          <w:sz w:val="52"/>
          <w:szCs w:val="52"/>
        </w:rPr>
        <w:t>&amp;</w:t>
      </w:r>
      <w:r w:rsidR="00712799" w:rsidRPr="00E648C1">
        <w:rPr>
          <w:rFonts w:ascii="Arial Narrow" w:hAnsi="Arial Narrow" w:cs="Arial"/>
          <w:sz w:val="52"/>
          <w:szCs w:val="52"/>
        </w:rPr>
        <w:t xml:space="preserve"> wear</w:t>
      </w:r>
      <w:r w:rsidRPr="00E648C1">
        <w:rPr>
          <w:rFonts w:ascii="Arial Narrow" w:hAnsi="Arial Narrow" w:cs="Arial"/>
          <w:sz w:val="52"/>
          <w:szCs w:val="52"/>
        </w:rPr>
        <w:t xml:space="preserve"> a face covering </w:t>
      </w:r>
    </w:p>
    <w:p w14:paraId="4254A129" w14:textId="76B65A06" w:rsidR="00784E50" w:rsidRPr="00E648C1" w:rsidRDefault="003E38FC" w:rsidP="00784E50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>M</w:t>
      </w:r>
      <w:r w:rsidR="00784E50" w:rsidRPr="00E648C1">
        <w:rPr>
          <w:rFonts w:ascii="Arial Narrow" w:hAnsi="Arial Narrow" w:cs="Arial"/>
          <w:sz w:val="52"/>
          <w:szCs w:val="52"/>
        </w:rPr>
        <w:t>aintain 6 ft of social distancing</w:t>
      </w:r>
      <w:r w:rsidRPr="00E648C1">
        <w:rPr>
          <w:rFonts w:ascii="Arial Narrow" w:hAnsi="Arial Narrow" w:cs="Arial"/>
          <w:sz w:val="52"/>
          <w:szCs w:val="52"/>
        </w:rPr>
        <w:t xml:space="preserve"> </w:t>
      </w:r>
    </w:p>
    <w:p w14:paraId="681164F1" w14:textId="46CDA475" w:rsidR="00A267E2" w:rsidRPr="00E648C1" w:rsidRDefault="0013481F" w:rsidP="0019519F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>A</w:t>
      </w:r>
      <w:r w:rsidR="008C79F4" w:rsidRPr="00E648C1">
        <w:rPr>
          <w:rFonts w:ascii="Arial Narrow" w:hAnsi="Arial Narrow" w:cs="Arial"/>
          <w:sz w:val="52"/>
          <w:szCs w:val="52"/>
        </w:rPr>
        <w:t>void touching any sur</w:t>
      </w:r>
      <w:r w:rsidR="0020194D" w:rsidRPr="00E648C1">
        <w:rPr>
          <w:rFonts w:ascii="Arial Narrow" w:hAnsi="Arial Narrow" w:cs="Arial"/>
          <w:sz w:val="52"/>
          <w:szCs w:val="52"/>
        </w:rPr>
        <w:t>face</w:t>
      </w:r>
      <w:r w:rsidRPr="00E648C1">
        <w:rPr>
          <w:rFonts w:ascii="Arial Narrow" w:hAnsi="Arial Narrow" w:cs="Arial"/>
          <w:sz w:val="52"/>
          <w:szCs w:val="52"/>
        </w:rPr>
        <w:t>s</w:t>
      </w:r>
    </w:p>
    <w:p w14:paraId="513AF624" w14:textId="170BB5FF" w:rsidR="0020194D" w:rsidRPr="00E648C1" w:rsidRDefault="003F1615" w:rsidP="0019519F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>
        <w:rPr>
          <w:rFonts w:ascii="Arial Narrow" w:hAnsi="Arial Narrow" w:cs="Arial"/>
          <w:sz w:val="52"/>
          <w:szCs w:val="52"/>
        </w:rPr>
        <w:t>Do not use the b</w:t>
      </w:r>
      <w:r w:rsidR="0020194D" w:rsidRPr="00E648C1">
        <w:rPr>
          <w:rFonts w:ascii="Arial Narrow" w:hAnsi="Arial Narrow" w:cs="Arial"/>
          <w:sz w:val="52"/>
          <w:szCs w:val="52"/>
        </w:rPr>
        <w:t>athroom facilities</w:t>
      </w:r>
      <w:r w:rsidR="00E65128" w:rsidRPr="00E648C1">
        <w:rPr>
          <w:rFonts w:ascii="Arial Narrow" w:hAnsi="Arial Narrow" w:cs="Arial"/>
          <w:sz w:val="52"/>
          <w:szCs w:val="52"/>
        </w:rPr>
        <w:t xml:space="preserve"> </w:t>
      </w:r>
    </w:p>
    <w:p w14:paraId="5982AC98" w14:textId="0DFA7501" w:rsidR="001B55EA" w:rsidRPr="00E648C1" w:rsidRDefault="0093059E" w:rsidP="001B55EA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>Co</w:t>
      </w:r>
      <w:r w:rsidR="001B55EA" w:rsidRPr="00E648C1">
        <w:rPr>
          <w:rFonts w:ascii="Arial Narrow" w:hAnsi="Arial Narrow" w:cs="Arial"/>
          <w:sz w:val="52"/>
          <w:szCs w:val="52"/>
        </w:rPr>
        <w:t>mplete the log</w:t>
      </w:r>
      <w:r w:rsidRPr="00E648C1">
        <w:rPr>
          <w:rFonts w:ascii="Arial Narrow" w:hAnsi="Arial Narrow" w:cs="Arial"/>
          <w:sz w:val="52"/>
          <w:szCs w:val="52"/>
        </w:rPr>
        <w:t xml:space="preserve"> </w:t>
      </w:r>
      <w:r w:rsidR="0098556B">
        <w:rPr>
          <w:rFonts w:ascii="Arial Narrow" w:hAnsi="Arial Narrow" w:cs="Arial"/>
          <w:sz w:val="52"/>
          <w:szCs w:val="52"/>
        </w:rPr>
        <w:t xml:space="preserve">for </w:t>
      </w:r>
      <w:r w:rsidR="006A7AFE">
        <w:rPr>
          <w:rFonts w:ascii="Arial Narrow" w:hAnsi="Arial Narrow" w:cs="Arial"/>
          <w:sz w:val="52"/>
          <w:szCs w:val="52"/>
        </w:rPr>
        <w:t xml:space="preserve">future </w:t>
      </w:r>
      <w:r w:rsidRPr="00E648C1">
        <w:rPr>
          <w:rFonts w:ascii="Arial Narrow" w:hAnsi="Arial Narrow" w:cs="Arial"/>
          <w:sz w:val="52"/>
          <w:szCs w:val="52"/>
        </w:rPr>
        <w:t>contact tracing i</w:t>
      </w:r>
      <w:r w:rsidR="0098556B">
        <w:rPr>
          <w:rFonts w:ascii="Arial Narrow" w:hAnsi="Arial Narrow" w:cs="Arial"/>
          <w:sz w:val="52"/>
          <w:szCs w:val="52"/>
        </w:rPr>
        <w:t>f</w:t>
      </w:r>
      <w:r w:rsidRPr="00E648C1">
        <w:rPr>
          <w:rFonts w:ascii="Arial Narrow" w:hAnsi="Arial Narrow" w:cs="Arial"/>
          <w:sz w:val="52"/>
          <w:szCs w:val="52"/>
        </w:rPr>
        <w:t xml:space="preserve"> needed</w:t>
      </w:r>
    </w:p>
    <w:p w14:paraId="6A749573" w14:textId="52699B68" w:rsidR="004B6307" w:rsidRPr="00E648C1" w:rsidRDefault="002D1B31" w:rsidP="00E648C1">
      <w:pPr>
        <w:pStyle w:val="ListParagraph"/>
        <w:numPr>
          <w:ilvl w:val="0"/>
          <w:numId w:val="2"/>
        </w:numPr>
        <w:rPr>
          <w:rFonts w:ascii="Arial Narrow" w:hAnsi="Arial Narrow" w:cs="Arial"/>
          <w:sz w:val="52"/>
          <w:szCs w:val="52"/>
        </w:rPr>
      </w:pPr>
      <w:r w:rsidRPr="00E648C1">
        <w:rPr>
          <w:rFonts w:ascii="Arial Narrow" w:hAnsi="Arial Narrow" w:cs="Arial"/>
          <w:sz w:val="52"/>
          <w:szCs w:val="52"/>
        </w:rPr>
        <w:t>Inf</w:t>
      </w:r>
      <w:r w:rsidR="00E61719" w:rsidRPr="00E648C1">
        <w:rPr>
          <w:rFonts w:ascii="Arial Narrow" w:hAnsi="Arial Narrow" w:cs="Arial"/>
          <w:sz w:val="52"/>
          <w:szCs w:val="52"/>
        </w:rPr>
        <w:t>orm</w:t>
      </w:r>
      <w:r w:rsidRPr="00E648C1">
        <w:rPr>
          <w:rFonts w:ascii="Arial Narrow" w:hAnsi="Arial Narrow" w:cs="Arial"/>
          <w:sz w:val="52"/>
          <w:szCs w:val="52"/>
        </w:rPr>
        <w:t xml:space="preserve"> you</w:t>
      </w:r>
      <w:r w:rsidR="002069D8" w:rsidRPr="00E648C1">
        <w:rPr>
          <w:rFonts w:ascii="Arial Narrow" w:hAnsi="Arial Narrow" w:cs="Arial"/>
          <w:sz w:val="52"/>
          <w:szCs w:val="52"/>
        </w:rPr>
        <w:t>r</w:t>
      </w:r>
      <w:r w:rsidR="00E61719" w:rsidRPr="00E648C1">
        <w:rPr>
          <w:rFonts w:ascii="Arial Narrow" w:hAnsi="Arial Narrow" w:cs="Arial"/>
          <w:sz w:val="52"/>
          <w:szCs w:val="52"/>
        </w:rPr>
        <w:t xml:space="preserve"> Broker if </w:t>
      </w:r>
      <w:r w:rsidRPr="00E648C1">
        <w:rPr>
          <w:rFonts w:ascii="Arial Narrow" w:hAnsi="Arial Narrow" w:cs="Arial"/>
          <w:sz w:val="52"/>
          <w:szCs w:val="52"/>
        </w:rPr>
        <w:t>you</w:t>
      </w:r>
      <w:r w:rsidR="00E61719" w:rsidRPr="00E648C1">
        <w:rPr>
          <w:rFonts w:ascii="Arial Narrow" w:hAnsi="Arial Narrow" w:cs="Arial"/>
          <w:sz w:val="52"/>
          <w:szCs w:val="52"/>
        </w:rPr>
        <w:t xml:space="preserve"> fall ill in </w:t>
      </w:r>
      <w:r w:rsidR="001829D6" w:rsidRPr="00E648C1">
        <w:rPr>
          <w:rFonts w:ascii="Arial Narrow" w:hAnsi="Arial Narrow" w:cs="Arial"/>
          <w:sz w:val="52"/>
          <w:szCs w:val="52"/>
        </w:rPr>
        <w:t>the next 14 days</w:t>
      </w:r>
    </w:p>
    <w:p w14:paraId="288E0C18" w14:textId="77777777" w:rsidR="005C4A08" w:rsidRPr="00C07309" w:rsidRDefault="005C4A08" w:rsidP="00E648C1">
      <w:pPr>
        <w:ind w:left="360"/>
        <w:jc w:val="center"/>
        <w:rPr>
          <w:rFonts w:ascii="Arial Narrow" w:hAnsi="Arial Narrow" w:cs="Arial"/>
          <w:b/>
          <w:bCs/>
          <w:sz w:val="12"/>
          <w:szCs w:val="12"/>
        </w:rPr>
      </w:pPr>
    </w:p>
    <w:p w14:paraId="46E6D904" w14:textId="59A9402E" w:rsidR="00E406D2" w:rsidRDefault="00C07309" w:rsidP="00C07309">
      <w:pPr>
        <w:ind w:left="360"/>
        <w:jc w:val="center"/>
        <w:rPr>
          <w:rFonts w:ascii="Arial Narrow" w:hAnsi="Arial Narrow" w:cs="Arial"/>
          <w:b/>
          <w:bCs/>
          <w:sz w:val="96"/>
          <w:szCs w:val="96"/>
        </w:rPr>
      </w:pPr>
      <w:r w:rsidRPr="00C07309">
        <w:rPr>
          <w:rFonts w:ascii="Arial Narrow" w:hAnsi="Arial Narrow" w:cs="Arial"/>
          <w:b/>
          <w:bCs/>
          <w:sz w:val="96"/>
          <w:szCs w:val="96"/>
        </w:rPr>
        <w:t>Thank You</w:t>
      </w:r>
      <w:r w:rsidR="001E7183" w:rsidRPr="00C07309">
        <w:rPr>
          <w:rFonts w:ascii="Arial Narrow" w:hAnsi="Arial Narrow" w:cs="Arial"/>
          <w:b/>
          <w:bCs/>
          <w:sz w:val="96"/>
          <w:szCs w:val="96"/>
        </w:rPr>
        <w:t>!</w:t>
      </w:r>
    </w:p>
    <w:p w14:paraId="4D1006B7" w14:textId="77777777" w:rsidR="00C07309" w:rsidRPr="00C07309" w:rsidRDefault="00C07309" w:rsidP="00C07309">
      <w:pPr>
        <w:ind w:left="360"/>
        <w:jc w:val="center"/>
        <w:rPr>
          <w:rFonts w:ascii="Arial Narrow" w:hAnsi="Arial Narrow" w:cs="Arial"/>
          <w:b/>
          <w:bCs/>
          <w:sz w:val="20"/>
          <w:szCs w:val="20"/>
        </w:rPr>
      </w:pPr>
    </w:p>
    <w:p w14:paraId="4D90DD6D" w14:textId="696B7318" w:rsidR="00E61719" w:rsidRPr="00E406D2" w:rsidRDefault="00E61719" w:rsidP="00BA7B18">
      <w:pPr>
        <w:rPr>
          <w:rFonts w:ascii="Arial Narrow" w:hAnsi="Arial Narrow" w:cs="Arial"/>
          <w:i/>
          <w:iCs/>
          <w:sz w:val="36"/>
          <w:szCs w:val="36"/>
        </w:rPr>
      </w:pPr>
      <w:r w:rsidRPr="00E406D2">
        <w:rPr>
          <w:rFonts w:ascii="Arial Narrow" w:hAnsi="Arial Narrow" w:cs="Arial"/>
          <w:i/>
          <w:iCs/>
          <w:sz w:val="36"/>
          <w:szCs w:val="36"/>
        </w:rPr>
        <w:t xml:space="preserve">These guidelines are subject to change as </w:t>
      </w:r>
      <w:r w:rsidR="008B166D">
        <w:rPr>
          <w:rFonts w:ascii="Arial Narrow" w:hAnsi="Arial Narrow" w:cs="Arial"/>
          <w:i/>
          <w:iCs/>
          <w:sz w:val="36"/>
          <w:szCs w:val="36"/>
        </w:rPr>
        <w:t>the Greater Albuquerque Association of REALTORS</w:t>
      </w:r>
      <w:r w:rsidR="005A361B">
        <w:rPr>
          <w:rFonts w:ascii="Arial Narrow" w:hAnsi="Arial Narrow" w:cs="Arial"/>
          <w:i/>
          <w:iCs/>
          <w:sz w:val="36"/>
          <w:szCs w:val="36"/>
        </w:rPr>
        <w:t>®</w:t>
      </w:r>
      <w:r w:rsidR="008B166D">
        <w:rPr>
          <w:rFonts w:ascii="Arial Narrow" w:hAnsi="Arial Narrow" w:cs="Arial"/>
          <w:i/>
          <w:iCs/>
          <w:sz w:val="36"/>
          <w:szCs w:val="36"/>
        </w:rPr>
        <w:t xml:space="preserve"> continues to </w:t>
      </w:r>
      <w:r w:rsidR="009F6164" w:rsidRPr="00E406D2">
        <w:rPr>
          <w:rFonts w:ascii="Arial Narrow" w:hAnsi="Arial Narrow" w:cs="Arial"/>
          <w:i/>
          <w:iCs/>
          <w:sz w:val="36"/>
          <w:szCs w:val="36"/>
        </w:rPr>
        <w:t xml:space="preserve">monitor the </w:t>
      </w:r>
      <w:r w:rsidR="00703BB7" w:rsidRPr="00E406D2">
        <w:rPr>
          <w:rFonts w:ascii="Arial Narrow" w:hAnsi="Arial Narrow" w:cs="Arial"/>
          <w:i/>
          <w:iCs/>
          <w:sz w:val="36"/>
          <w:szCs w:val="36"/>
        </w:rPr>
        <w:t>COVID-19 situation and ad</w:t>
      </w:r>
      <w:r w:rsidR="00A93A61" w:rsidRPr="00E406D2">
        <w:rPr>
          <w:rFonts w:ascii="Arial Narrow" w:hAnsi="Arial Narrow" w:cs="Arial"/>
          <w:i/>
          <w:iCs/>
          <w:sz w:val="36"/>
          <w:szCs w:val="36"/>
        </w:rPr>
        <w:t xml:space="preserve">apt </w:t>
      </w:r>
      <w:r w:rsidR="00703BB7" w:rsidRPr="00E406D2">
        <w:rPr>
          <w:rFonts w:ascii="Arial Narrow" w:hAnsi="Arial Narrow" w:cs="Arial"/>
          <w:i/>
          <w:iCs/>
          <w:sz w:val="36"/>
          <w:szCs w:val="36"/>
        </w:rPr>
        <w:t xml:space="preserve">to </w:t>
      </w:r>
      <w:r w:rsidR="007438D8" w:rsidRPr="00E406D2">
        <w:rPr>
          <w:rFonts w:ascii="Arial Narrow" w:hAnsi="Arial Narrow" w:cs="Arial"/>
          <w:i/>
          <w:iCs/>
          <w:sz w:val="36"/>
          <w:szCs w:val="36"/>
        </w:rPr>
        <w:t xml:space="preserve">any new </w:t>
      </w:r>
      <w:r w:rsidR="00703BB7" w:rsidRPr="00E406D2">
        <w:rPr>
          <w:rFonts w:ascii="Arial Narrow" w:hAnsi="Arial Narrow" w:cs="Arial"/>
          <w:i/>
          <w:iCs/>
          <w:sz w:val="36"/>
          <w:szCs w:val="36"/>
        </w:rPr>
        <w:t xml:space="preserve">restrictions set forth </w:t>
      </w:r>
      <w:r w:rsidR="00A903CC" w:rsidRPr="00E406D2">
        <w:rPr>
          <w:rFonts w:ascii="Arial Narrow" w:hAnsi="Arial Narrow" w:cs="Arial"/>
          <w:i/>
          <w:iCs/>
          <w:sz w:val="36"/>
          <w:szCs w:val="36"/>
        </w:rPr>
        <w:t>by the</w:t>
      </w:r>
      <w:r w:rsidR="0010347D" w:rsidRPr="00E406D2">
        <w:rPr>
          <w:rFonts w:ascii="Arial Narrow" w:hAnsi="Arial Narrow" w:cs="Arial"/>
          <w:i/>
          <w:iCs/>
          <w:sz w:val="36"/>
          <w:szCs w:val="36"/>
        </w:rPr>
        <w:t xml:space="preserve"> state</w:t>
      </w:r>
      <w:r w:rsidR="00A93A61" w:rsidRPr="00E406D2">
        <w:rPr>
          <w:rFonts w:ascii="Arial Narrow" w:hAnsi="Arial Narrow" w:cs="Arial"/>
          <w:i/>
          <w:iCs/>
          <w:sz w:val="36"/>
          <w:szCs w:val="36"/>
        </w:rPr>
        <w:t xml:space="preserve"> </w:t>
      </w:r>
      <w:r w:rsidR="0010347D" w:rsidRPr="00E406D2">
        <w:rPr>
          <w:rFonts w:ascii="Arial Narrow" w:hAnsi="Arial Narrow" w:cs="Arial"/>
          <w:i/>
          <w:iCs/>
          <w:sz w:val="36"/>
          <w:szCs w:val="36"/>
        </w:rPr>
        <w:t>for real estate services</w:t>
      </w:r>
      <w:r w:rsidR="002628E0" w:rsidRPr="00E406D2">
        <w:rPr>
          <w:rFonts w:ascii="Arial Narrow" w:hAnsi="Arial Narrow" w:cs="Arial"/>
          <w:i/>
          <w:iCs/>
          <w:sz w:val="36"/>
          <w:szCs w:val="36"/>
        </w:rPr>
        <w:t>.</w:t>
      </w:r>
      <w:r w:rsidR="00BA7B18" w:rsidRPr="00E406D2">
        <w:rPr>
          <w:rFonts w:ascii="Arial Narrow" w:hAnsi="Arial Narrow" w:cs="Arial"/>
          <w:i/>
          <w:iCs/>
          <w:sz w:val="36"/>
          <w:szCs w:val="36"/>
        </w:rPr>
        <w:t xml:space="preserve"> </w:t>
      </w:r>
    </w:p>
    <w:sectPr w:rsidR="00E61719" w:rsidRPr="00E406D2" w:rsidSect="00E406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C66F15"/>
    <w:multiLevelType w:val="hybridMultilevel"/>
    <w:tmpl w:val="95BE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1B34F5"/>
    <w:multiLevelType w:val="hybridMultilevel"/>
    <w:tmpl w:val="B8341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D25D2"/>
    <w:multiLevelType w:val="hybridMultilevel"/>
    <w:tmpl w:val="6638D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83050D"/>
    <w:multiLevelType w:val="hybridMultilevel"/>
    <w:tmpl w:val="D686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wdiEwNLIwtjIyUdpeDU4uLM/DyQAsNaABz0TgIsAAAA"/>
  </w:docVars>
  <w:rsids>
    <w:rsidRoot w:val="00E61719"/>
    <w:rsid w:val="00065D30"/>
    <w:rsid w:val="00081FE6"/>
    <w:rsid w:val="000D1E38"/>
    <w:rsid w:val="000E1777"/>
    <w:rsid w:val="0010347D"/>
    <w:rsid w:val="00106225"/>
    <w:rsid w:val="00125F06"/>
    <w:rsid w:val="0013481F"/>
    <w:rsid w:val="0015267F"/>
    <w:rsid w:val="00153DA4"/>
    <w:rsid w:val="001829D6"/>
    <w:rsid w:val="0019519F"/>
    <w:rsid w:val="001B55EA"/>
    <w:rsid w:val="001E7183"/>
    <w:rsid w:val="0020194D"/>
    <w:rsid w:val="002069D8"/>
    <w:rsid w:val="002628E0"/>
    <w:rsid w:val="0027176D"/>
    <w:rsid w:val="002D1B31"/>
    <w:rsid w:val="003276CF"/>
    <w:rsid w:val="00350DE0"/>
    <w:rsid w:val="00384BED"/>
    <w:rsid w:val="00393D57"/>
    <w:rsid w:val="003E38FC"/>
    <w:rsid w:val="003E5D15"/>
    <w:rsid w:val="003F1615"/>
    <w:rsid w:val="003F72D4"/>
    <w:rsid w:val="00473DE2"/>
    <w:rsid w:val="00494702"/>
    <w:rsid w:val="004B6307"/>
    <w:rsid w:val="004E1E39"/>
    <w:rsid w:val="0052516B"/>
    <w:rsid w:val="00554956"/>
    <w:rsid w:val="00560035"/>
    <w:rsid w:val="0056438C"/>
    <w:rsid w:val="005710BF"/>
    <w:rsid w:val="005732F2"/>
    <w:rsid w:val="005A361B"/>
    <w:rsid w:val="005B61A3"/>
    <w:rsid w:val="005B722B"/>
    <w:rsid w:val="005C4A08"/>
    <w:rsid w:val="005E30DC"/>
    <w:rsid w:val="00627272"/>
    <w:rsid w:val="00656888"/>
    <w:rsid w:val="006A280D"/>
    <w:rsid w:val="006A7AFE"/>
    <w:rsid w:val="006C7D1C"/>
    <w:rsid w:val="006E7E2D"/>
    <w:rsid w:val="00703BB7"/>
    <w:rsid w:val="00712799"/>
    <w:rsid w:val="007208F2"/>
    <w:rsid w:val="007438D8"/>
    <w:rsid w:val="00774D3A"/>
    <w:rsid w:val="00784BD5"/>
    <w:rsid w:val="00784E50"/>
    <w:rsid w:val="0085678C"/>
    <w:rsid w:val="00894A3F"/>
    <w:rsid w:val="008B166D"/>
    <w:rsid w:val="008B2DAD"/>
    <w:rsid w:val="008C29C9"/>
    <w:rsid w:val="008C74ED"/>
    <w:rsid w:val="008C79F4"/>
    <w:rsid w:val="008D18BF"/>
    <w:rsid w:val="008D7C04"/>
    <w:rsid w:val="008E777B"/>
    <w:rsid w:val="00917438"/>
    <w:rsid w:val="0093059E"/>
    <w:rsid w:val="00957A34"/>
    <w:rsid w:val="0098556B"/>
    <w:rsid w:val="009F6164"/>
    <w:rsid w:val="00A1235D"/>
    <w:rsid w:val="00A12C25"/>
    <w:rsid w:val="00A267E2"/>
    <w:rsid w:val="00A51B99"/>
    <w:rsid w:val="00A60357"/>
    <w:rsid w:val="00A74023"/>
    <w:rsid w:val="00A903CC"/>
    <w:rsid w:val="00A93A61"/>
    <w:rsid w:val="00AC4B28"/>
    <w:rsid w:val="00AD3329"/>
    <w:rsid w:val="00AE702E"/>
    <w:rsid w:val="00B240D9"/>
    <w:rsid w:val="00B40EF8"/>
    <w:rsid w:val="00B45687"/>
    <w:rsid w:val="00B621C8"/>
    <w:rsid w:val="00B75D7A"/>
    <w:rsid w:val="00B86741"/>
    <w:rsid w:val="00BA7B18"/>
    <w:rsid w:val="00BD5CD2"/>
    <w:rsid w:val="00BD7EC8"/>
    <w:rsid w:val="00C0381A"/>
    <w:rsid w:val="00C07309"/>
    <w:rsid w:val="00C324D8"/>
    <w:rsid w:val="00CA5C56"/>
    <w:rsid w:val="00CD1F3F"/>
    <w:rsid w:val="00CD315F"/>
    <w:rsid w:val="00CE2CF7"/>
    <w:rsid w:val="00CF71E8"/>
    <w:rsid w:val="00D04132"/>
    <w:rsid w:val="00D5530E"/>
    <w:rsid w:val="00D62367"/>
    <w:rsid w:val="00D9284F"/>
    <w:rsid w:val="00DA40B8"/>
    <w:rsid w:val="00E406D2"/>
    <w:rsid w:val="00E61719"/>
    <w:rsid w:val="00E648C1"/>
    <w:rsid w:val="00E65128"/>
    <w:rsid w:val="00EC772C"/>
    <w:rsid w:val="00FB7788"/>
    <w:rsid w:val="00FC45CA"/>
    <w:rsid w:val="00FD4AA0"/>
    <w:rsid w:val="00FD7331"/>
    <w:rsid w:val="00FF4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85B9D"/>
  <w15:chartTrackingRefBased/>
  <w15:docId w15:val="{B4FDB54F-74F4-4EAD-9ECE-D7C7A4CA9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8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17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7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8ECC8A5B95B24BBE334529FB4642A9" ma:contentTypeVersion="10" ma:contentTypeDescription="Create a new document." ma:contentTypeScope="" ma:versionID="1a117687da67198cf08bf55d04979116">
  <xsd:schema xmlns:xsd="http://www.w3.org/2001/XMLSchema" xmlns:xs="http://www.w3.org/2001/XMLSchema" xmlns:p="http://schemas.microsoft.com/office/2006/metadata/properties" xmlns:ns3="0edacc2d-116f-49ba-92d5-5434dc5ef5b6" targetNamespace="http://schemas.microsoft.com/office/2006/metadata/properties" ma:root="true" ma:fieldsID="1969e151131aa747ab61bfa918e24ef8" ns3:_="">
    <xsd:import namespace="0edacc2d-116f-49ba-92d5-5434dc5ef5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acc2d-116f-49ba-92d5-5434dc5ef5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501874-4679-4195-B76C-FB285A3FDB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EC6371-F18B-40F1-A95C-4442000E863F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0edacc2d-116f-49ba-92d5-5434dc5ef5b6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904CB8F-F860-4EA1-89EC-31377DA90C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dacc2d-116f-49ba-92d5-5434dc5ef5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Bratton</dc:creator>
  <cp:keywords/>
  <dc:description/>
  <cp:lastModifiedBy>Laura Harris</cp:lastModifiedBy>
  <cp:revision>2</cp:revision>
  <cp:lastPrinted>2020-06-04T17:53:00Z</cp:lastPrinted>
  <dcterms:created xsi:type="dcterms:W3CDTF">2020-06-04T18:52:00Z</dcterms:created>
  <dcterms:modified xsi:type="dcterms:W3CDTF">2020-06-04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8ECC8A5B95B24BBE334529FB4642A9</vt:lpwstr>
  </property>
</Properties>
</file>